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030E9" w14:textId="5178DE83" w:rsidR="002D02FA" w:rsidRPr="00DC446E" w:rsidRDefault="001E5987">
      <w:pPr>
        <w:rPr>
          <w:b/>
          <w:sz w:val="26"/>
        </w:rPr>
      </w:pPr>
      <w:r>
        <w:rPr>
          <w:b/>
          <w:sz w:val="26"/>
        </w:rPr>
        <w:t xml:space="preserve">Home Assignment – </w:t>
      </w:r>
      <w:r w:rsidR="00FB7D57">
        <w:rPr>
          <w:b/>
          <w:sz w:val="26"/>
        </w:rPr>
        <w:t>6</w:t>
      </w:r>
      <w:r w:rsidR="002D02FA" w:rsidRPr="00DC446E">
        <w:rPr>
          <w:b/>
          <w:sz w:val="26"/>
        </w:rPr>
        <w:br/>
      </w:r>
      <w:r>
        <w:rPr>
          <w:b/>
          <w:sz w:val="26"/>
        </w:rPr>
        <w:t>T</w:t>
      </w:r>
      <w:r w:rsidR="0000459C">
        <w:rPr>
          <w:b/>
          <w:sz w:val="26"/>
        </w:rPr>
        <w:t xml:space="preserve">otal Points: </w:t>
      </w:r>
      <w:r w:rsidR="00FB7D57">
        <w:rPr>
          <w:b/>
          <w:sz w:val="26"/>
        </w:rPr>
        <w:t>1</w:t>
      </w:r>
      <w:r w:rsidR="008A790E">
        <w:rPr>
          <w:b/>
          <w:sz w:val="26"/>
        </w:rPr>
        <w:t>00</w:t>
      </w:r>
      <w:r w:rsidR="00FB7D57">
        <w:rPr>
          <w:b/>
          <w:sz w:val="26"/>
        </w:rPr>
        <w:br/>
        <w:t xml:space="preserve">Due Date: </w:t>
      </w:r>
      <w:r w:rsidR="00DB37EE">
        <w:rPr>
          <w:b/>
          <w:sz w:val="26"/>
        </w:rPr>
        <w:t>11</w:t>
      </w:r>
      <w:r w:rsidR="00326892">
        <w:rPr>
          <w:b/>
          <w:sz w:val="26"/>
        </w:rPr>
        <w:t>/</w:t>
      </w:r>
      <w:r w:rsidR="00DB37EE">
        <w:rPr>
          <w:b/>
          <w:sz w:val="26"/>
        </w:rPr>
        <w:t>7</w:t>
      </w:r>
      <w:r w:rsidR="002D02FA" w:rsidRPr="00DC446E">
        <w:rPr>
          <w:b/>
          <w:sz w:val="26"/>
        </w:rPr>
        <w:t>/201</w:t>
      </w:r>
      <w:r w:rsidR="00326892">
        <w:rPr>
          <w:b/>
          <w:sz w:val="26"/>
        </w:rPr>
        <w:t>8</w:t>
      </w:r>
      <w:r w:rsidR="002D02FA" w:rsidRPr="00DC446E">
        <w:rPr>
          <w:b/>
          <w:sz w:val="26"/>
        </w:rPr>
        <w:t xml:space="preserve"> (End of Day)</w:t>
      </w:r>
    </w:p>
    <w:p w14:paraId="55914185" w14:textId="59920CF6" w:rsidR="00DC446E" w:rsidRPr="00A94FEB" w:rsidRDefault="00A94FEB">
      <w:pPr>
        <w:rPr>
          <w:b/>
          <w:i/>
        </w:rPr>
      </w:pPr>
      <w:r w:rsidRPr="00A94FEB">
        <w:rPr>
          <w:b/>
          <w:i/>
        </w:rPr>
        <w:t>This assignment is based on topics covered in chapter 7</w:t>
      </w:r>
      <w:r w:rsidR="00326892">
        <w:rPr>
          <w:b/>
          <w:i/>
        </w:rPr>
        <w:t xml:space="preserve"> </w:t>
      </w:r>
      <w:r w:rsidRPr="00A94FEB">
        <w:rPr>
          <w:b/>
          <w:i/>
        </w:rPr>
        <w:t>in the textbook.</w:t>
      </w:r>
    </w:p>
    <w:p w14:paraId="408B744B" w14:textId="77777777" w:rsidR="00714797" w:rsidRPr="00714797" w:rsidRDefault="00714797">
      <w:pPr>
        <w:rPr>
          <w:b/>
          <w:sz w:val="24"/>
          <w:u w:val="single"/>
        </w:rPr>
      </w:pPr>
      <w:r w:rsidRPr="00714797">
        <w:rPr>
          <w:b/>
          <w:sz w:val="24"/>
          <w:u w:val="single"/>
        </w:rPr>
        <w:t>Part - I</w:t>
      </w:r>
    </w:p>
    <w:p w14:paraId="40F92714" w14:textId="77777777" w:rsidR="002D02FA" w:rsidRPr="00DC446E" w:rsidRDefault="002D02FA">
      <w:pPr>
        <w:rPr>
          <w:b/>
        </w:rPr>
      </w:pPr>
      <w:r w:rsidRPr="00DC446E">
        <w:rPr>
          <w:b/>
        </w:rPr>
        <w:t>Type your answers to the</w:t>
      </w:r>
      <w:r w:rsidR="00DC446E">
        <w:rPr>
          <w:b/>
        </w:rPr>
        <w:t xml:space="preserve"> following</w:t>
      </w:r>
      <w:r w:rsidRPr="00DC446E">
        <w:rPr>
          <w:b/>
        </w:rPr>
        <w:t xml:space="preserve"> questions in a word document.</w:t>
      </w:r>
    </w:p>
    <w:p w14:paraId="315D0F32" w14:textId="77777777" w:rsidR="002D02FA" w:rsidRDefault="002D02FA" w:rsidP="002D02FA">
      <w:pPr>
        <w:pStyle w:val="ListParagraph"/>
        <w:numPr>
          <w:ilvl w:val="0"/>
          <w:numId w:val="1"/>
        </w:numPr>
      </w:pPr>
      <w:r>
        <w:t>What is the purpose of a constructor?</w:t>
      </w:r>
      <w:r w:rsidR="009E7912">
        <w:t xml:space="preserve"> Is there a limit on the number constructors we can have in a </w:t>
      </w:r>
      <w:r w:rsidR="009E7912" w:rsidRPr="00326892">
        <w:rPr>
          <w:noProof/>
        </w:rPr>
        <w:t>user defined</w:t>
      </w:r>
      <w:r w:rsidR="009E7912">
        <w:t xml:space="preserve"> class?</w:t>
      </w:r>
    </w:p>
    <w:p w14:paraId="5A1CBE57" w14:textId="77777777" w:rsidR="009E7912" w:rsidRDefault="009E7912" w:rsidP="002D02FA">
      <w:pPr>
        <w:pStyle w:val="ListParagraph"/>
        <w:numPr>
          <w:ilvl w:val="0"/>
          <w:numId w:val="1"/>
        </w:numPr>
      </w:pPr>
      <w:r>
        <w:t xml:space="preserve">What is the rule in java with regards to the name of the constructor? Do constructors have </w:t>
      </w:r>
      <w:r w:rsidRPr="00326892">
        <w:rPr>
          <w:noProof/>
        </w:rPr>
        <w:t>return</w:t>
      </w:r>
      <w:r>
        <w:t xml:space="preserve"> type?</w:t>
      </w:r>
    </w:p>
    <w:p w14:paraId="1BBEECE5" w14:textId="77777777" w:rsidR="002D02FA" w:rsidRDefault="002D02FA" w:rsidP="002D02FA">
      <w:pPr>
        <w:pStyle w:val="ListParagraph"/>
        <w:numPr>
          <w:ilvl w:val="0"/>
          <w:numId w:val="1"/>
        </w:numPr>
      </w:pPr>
      <w:r>
        <w:t>What is the difference between parameters and arguments?</w:t>
      </w:r>
    </w:p>
    <w:p w14:paraId="0692C624" w14:textId="77777777" w:rsidR="002D02FA" w:rsidRDefault="002D02FA" w:rsidP="002D02FA">
      <w:pPr>
        <w:pStyle w:val="ListParagraph"/>
        <w:numPr>
          <w:ilvl w:val="0"/>
          <w:numId w:val="1"/>
        </w:numPr>
      </w:pPr>
      <w:r>
        <w:t xml:space="preserve">Identify the differences between local variable, instance variable </w:t>
      </w:r>
      <w:r w:rsidRPr="00326892">
        <w:rPr>
          <w:noProof/>
        </w:rPr>
        <w:t>and</w:t>
      </w:r>
      <w:r>
        <w:t xml:space="preserve"> parameter variable</w:t>
      </w:r>
    </w:p>
    <w:p w14:paraId="47C8085A" w14:textId="77777777" w:rsidR="002D02FA" w:rsidRDefault="002D02FA" w:rsidP="002D02FA">
      <w:pPr>
        <w:pStyle w:val="ListParagraph"/>
        <w:numPr>
          <w:ilvl w:val="0"/>
          <w:numId w:val="1"/>
        </w:numPr>
      </w:pPr>
      <w:r>
        <w:t xml:space="preserve">Differentiate between instance variable and </w:t>
      </w:r>
      <w:r w:rsidRPr="00326892">
        <w:rPr>
          <w:noProof/>
        </w:rPr>
        <w:t>static</w:t>
      </w:r>
      <w:r>
        <w:t xml:space="preserve"> variable.</w:t>
      </w:r>
    </w:p>
    <w:p w14:paraId="5FF54427" w14:textId="77777777" w:rsidR="002D02FA" w:rsidRDefault="002D02FA" w:rsidP="002D02FA">
      <w:pPr>
        <w:pStyle w:val="ListParagraph"/>
        <w:numPr>
          <w:ilvl w:val="0"/>
          <w:numId w:val="1"/>
        </w:numPr>
      </w:pPr>
      <w:r>
        <w:t>Explain why should instance variables be declared private ideally?</w:t>
      </w:r>
    </w:p>
    <w:p w14:paraId="5F4475BE" w14:textId="77777777" w:rsidR="002D02FA" w:rsidRDefault="002D02FA" w:rsidP="002D02FA">
      <w:pPr>
        <w:pStyle w:val="ListParagraph"/>
        <w:numPr>
          <w:ilvl w:val="0"/>
          <w:numId w:val="1"/>
        </w:numPr>
      </w:pPr>
      <w:r>
        <w:t>Explain the difference between accessor and mutator methods?</w:t>
      </w:r>
    </w:p>
    <w:p w14:paraId="6065D13D" w14:textId="77777777" w:rsidR="009E7912" w:rsidRDefault="009E7912" w:rsidP="002D02FA">
      <w:pPr>
        <w:pStyle w:val="ListParagraph"/>
        <w:numPr>
          <w:ilvl w:val="0"/>
          <w:numId w:val="1"/>
        </w:numPr>
      </w:pPr>
      <w:r>
        <w:t xml:space="preserve">What is the difference between arguments and parameter </w:t>
      </w:r>
      <w:r w:rsidRPr="00326892">
        <w:rPr>
          <w:noProof/>
        </w:rPr>
        <w:t>variables.</w:t>
      </w:r>
    </w:p>
    <w:p w14:paraId="3D18FB7C" w14:textId="77777777" w:rsidR="009E7912" w:rsidRDefault="002D02FA" w:rsidP="00282342">
      <w:pPr>
        <w:pStyle w:val="ListParagraph"/>
        <w:numPr>
          <w:ilvl w:val="0"/>
          <w:numId w:val="1"/>
        </w:numPr>
      </w:pPr>
      <w:r>
        <w:t xml:space="preserve">Explain the purpose of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 and equals( ) method.</w:t>
      </w:r>
    </w:p>
    <w:p w14:paraId="02749439" w14:textId="77777777" w:rsidR="001319EC" w:rsidRDefault="001319EC" w:rsidP="002D02FA">
      <w:pPr>
        <w:pStyle w:val="ListParagraph"/>
        <w:numPr>
          <w:ilvl w:val="0"/>
          <w:numId w:val="1"/>
        </w:numPr>
      </w:pPr>
      <w:r>
        <w:t>When you are passing objects to methods, is it a good idea to assign the reference to the object directly to the instance variable? Explain your answer.</w:t>
      </w:r>
    </w:p>
    <w:p w14:paraId="4D670FD2" w14:textId="5F66CCC2" w:rsidR="002D02FA" w:rsidRDefault="00DC446E" w:rsidP="002D02FA">
      <w:r>
        <w:t>(Each q</w:t>
      </w:r>
      <w:r w:rsidR="001319EC">
        <w:t xml:space="preserve">uestion is </w:t>
      </w:r>
      <w:r w:rsidR="00A94FEB">
        <w:t>2</w:t>
      </w:r>
      <w:r w:rsidR="001319EC">
        <w:t xml:space="preserve"> points each = </w:t>
      </w:r>
      <w:r w:rsidR="008A790E">
        <w:t>1.5</w:t>
      </w:r>
      <w:r w:rsidR="001319EC">
        <w:t xml:space="preserve"> *</w:t>
      </w:r>
      <w:r w:rsidR="00A94FEB">
        <w:t xml:space="preserve"> 10 = </w:t>
      </w:r>
      <w:r w:rsidR="008A790E">
        <w:t>15</w:t>
      </w:r>
      <w:r>
        <w:t>)</w:t>
      </w:r>
    </w:p>
    <w:p w14:paraId="05D6BF37" w14:textId="77777777" w:rsidR="00A94FEB" w:rsidRDefault="00A94FEB" w:rsidP="002D02FA"/>
    <w:p w14:paraId="1A7255E2" w14:textId="77777777" w:rsidR="00714797" w:rsidRPr="00714797" w:rsidRDefault="00714797" w:rsidP="002D02FA">
      <w:pPr>
        <w:rPr>
          <w:b/>
          <w:sz w:val="24"/>
          <w:u w:val="single"/>
        </w:rPr>
      </w:pPr>
      <w:r w:rsidRPr="00714797">
        <w:rPr>
          <w:b/>
          <w:sz w:val="24"/>
          <w:u w:val="single"/>
        </w:rPr>
        <w:t>Part - I</w:t>
      </w:r>
      <w:r>
        <w:rPr>
          <w:b/>
          <w:sz w:val="24"/>
          <w:u w:val="single"/>
        </w:rPr>
        <w:t>I</w:t>
      </w:r>
    </w:p>
    <w:p w14:paraId="2F557BB8" w14:textId="77777777" w:rsidR="002D02FA" w:rsidRPr="00DC446E" w:rsidRDefault="002D02FA" w:rsidP="002D02FA">
      <w:pPr>
        <w:rPr>
          <w:b/>
        </w:rPr>
      </w:pPr>
      <w:r w:rsidRPr="00DC446E">
        <w:rPr>
          <w:b/>
        </w:rPr>
        <w:t xml:space="preserve">Work on the following </w:t>
      </w:r>
      <w:r w:rsidR="00DC446E">
        <w:rPr>
          <w:b/>
        </w:rPr>
        <w:t>exercises</w:t>
      </w:r>
      <w:r w:rsidRPr="00DC446E">
        <w:rPr>
          <w:b/>
        </w:rPr>
        <w:t xml:space="preserve"> at the end of chapter 7:</w:t>
      </w:r>
    </w:p>
    <w:p w14:paraId="7D7819A8" w14:textId="77777777" w:rsidR="002D02FA" w:rsidRDefault="002D02FA" w:rsidP="002D02FA">
      <w:r>
        <w:t>7.18.2 Reading and Understanding Code</w:t>
      </w:r>
    </w:p>
    <w:p w14:paraId="037D3DBE" w14:textId="552EB711" w:rsidR="002D02FA" w:rsidRDefault="002D02FA" w:rsidP="002D02FA">
      <w:r>
        <w:tab/>
        <w:t>#17, #18 and #27</w:t>
      </w:r>
      <w:r w:rsidR="00DC446E">
        <w:tab/>
        <w:t xml:space="preserve"> (2 point each: </w:t>
      </w:r>
      <w:r w:rsidR="001F0833">
        <w:t>3</w:t>
      </w:r>
      <w:r w:rsidR="00DC446E">
        <w:t xml:space="preserve"> * 3 = </w:t>
      </w:r>
      <w:r w:rsidR="001F0833">
        <w:t>9</w:t>
      </w:r>
      <w:r w:rsidR="00DC446E">
        <w:t>)</w:t>
      </w:r>
    </w:p>
    <w:p w14:paraId="76B6514D" w14:textId="77777777" w:rsidR="002D02FA" w:rsidRDefault="002D02FA" w:rsidP="002D02FA">
      <w:r>
        <w:t>7.18.3 Fill in the code</w:t>
      </w:r>
    </w:p>
    <w:p w14:paraId="4B59E86A" w14:textId="1F3B8C71" w:rsidR="002D02FA" w:rsidRDefault="002F4683" w:rsidP="002D02FA">
      <w:r>
        <w:tab/>
        <w:t xml:space="preserve">#29, #31, </w:t>
      </w:r>
      <w:r w:rsidR="002D02FA">
        <w:t>#36 and #37</w:t>
      </w:r>
      <w:r w:rsidR="00FB7D57">
        <w:tab/>
        <w:t>(3</w:t>
      </w:r>
      <w:r w:rsidR="00DC446E">
        <w:t xml:space="preserve"> points each: </w:t>
      </w:r>
      <w:r w:rsidR="008A790E">
        <w:t>2</w:t>
      </w:r>
      <w:r w:rsidR="00FB7D57">
        <w:t xml:space="preserve"> </w:t>
      </w:r>
      <w:proofErr w:type="gramStart"/>
      <w:r w:rsidR="00FB7D57">
        <w:t>*  4</w:t>
      </w:r>
      <w:proofErr w:type="gramEnd"/>
      <w:r w:rsidR="00FB7D57">
        <w:t xml:space="preserve"> = </w:t>
      </w:r>
      <w:r w:rsidR="008A790E">
        <w:t>8</w:t>
      </w:r>
      <w:r w:rsidR="00DC446E">
        <w:t>)</w:t>
      </w:r>
    </w:p>
    <w:p w14:paraId="533604A5" w14:textId="77777777" w:rsidR="002D02FA" w:rsidRDefault="002D02FA" w:rsidP="002D02FA">
      <w:r>
        <w:t>7.18.4 Identify Errors in Code</w:t>
      </w:r>
    </w:p>
    <w:p w14:paraId="5A5D1B7C" w14:textId="30B03CBE" w:rsidR="002D02FA" w:rsidRDefault="002D02FA" w:rsidP="002D02FA">
      <w:r>
        <w:tab/>
        <w:t>#</w:t>
      </w:r>
      <w:r w:rsidR="002F4683">
        <w:t>39, #46</w:t>
      </w:r>
      <w:r w:rsidR="00DC446E">
        <w:tab/>
      </w:r>
      <w:r w:rsidR="00DC446E">
        <w:tab/>
        <w:t xml:space="preserve">(3 points each: </w:t>
      </w:r>
      <w:r w:rsidR="008A790E">
        <w:t>2</w:t>
      </w:r>
      <w:r w:rsidR="00DC446E">
        <w:t xml:space="preserve"> * 2 = </w:t>
      </w:r>
      <w:r w:rsidR="008A790E">
        <w:t>4</w:t>
      </w:r>
      <w:r w:rsidR="00DC446E">
        <w:t>)</w:t>
      </w:r>
    </w:p>
    <w:p w14:paraId="40F45351" w14:textId="77777777" w:rsidR="002F4683" w:rsidRDefault="002F4683" w:rsidP="002D02FA">
      <w:r>
        <w:t>7.18.5 Debugging Area – Using Messages from the Java Compiler and Java JVM</w:t>
      </w:r>
    </w:p>
    <w:p w14:paraId="782D1A25" w14:textId="0F91A0AB" w:rsidR="002F4683" w:rsidRDefault="002F4683" w:rsidP="002D02FA">
      <w:r>
        <w:tab/>
        <w:t>#49, #52</w:t>
      </w:r>
      <w:r w:rsidR="00DC446E">
        <w:tab/>
      </w:r>
      <w:r w:rsidR="00DC446E">
        <w:tab/>
        <w:t xml:space="preserve">(3 points each: </w:t>
      </w:r>
      <w:r w:rsidR="008A790E">
        <w:t>2</w:t>
      </w:r>
      <w:r w:rsidR="00DC446E">
        <w:t xml:space="preserve"> * 2 = </w:t>
      </w:r>
      <w:r w:rsidR="008A790E">
        <w:t>4</w:t>
      </w:r>
      <w:r w:rsidR="00DC446E">
        <w:t>)</w:t>
      </w:r>
    </w:p>
    <w:p w14:paraId="755107D5" w14:textId="77777777" w:rsidR="00A94FEB" w:rsidRDefault="00A94FEB">
      <w:r>
        <w:br w:type="page"/>
      </w:r>
    </w:p>
    <w:p w14:paraId="40A6631A" w14:textId="754BE174" w:rsidR="00416752" w:rsidRPr="00E701D2" w:rsidRDefault="00714797" w:rsidP="00416752">
      <w:pPr>
        <w:rPr>
          <w:b/>
          <w:sz w:val="24"/>
          <w:u w:val="single"/>
        </w:rPr>
      </w:pPr>
      <w:r w:rsidRPr="00714797">
        <w:rPr>
          <w:b/>
          <w:sz w:val="24"/>
          <w:u w:val="single"/>
        </w:rPr>
        <w:lastRenderedPageBreak/>
        <w:t xml:space="preserve">Part </w:t>
      </w:r>
      <w:r w:rsidR="00E701D2">
        <w:rPr>
          <w:b/>
          <w:sz w:val="24"/>
          <w:u w:val="single"/>
        </w:rPr>
        <w:t>–</w:t>
      </w:r>
      <w:r w:rsidRPr="00714797">
        <w:rPr>
          <w:b/>
          <w:sz w:val="24"/>
          <w:u w:val="single"/>
        </w:rPr>
        <w:t xml:space="preserve"> </w:t>
      </w:r>
      <w:r w:rsidR="00946D71" w:rsidRPr="00714797">
        <w:rPr>
          <w:b/>
          <w:sz w:val="24"/>
          <w:u w:val="single"/>
        </w:rPr>
        <w:t>I</w:t>
      </w:r>
      <w:r w:rsidR="00946D71">
        <w:rPr>
          <w:b/>
          <w:sz w:val="24"/>
          <w:u w:val="single"/>
        </w:rPr>
        <w:t>II:</w:t>
      </w:r>
      <w:r w:rsidR="00946D71" w:rsidRPr="00946D71">
        <w:rPr>
          <w:b/>
          <w:sz w:val="24"/>
        </w:rPr>
        <w:t xml:space="preserve"> Programming Exercise</w:t>
      </w:r>
      <w:r w:rsidR="00946D71">
        <w:rPr>
          <w:b/>
          <w:sz w:val="24"/>
          <w:u w:val="single"/>
        </w:rPr>
        <w:t xml:space="preserve"> </w:t>
      </w:r>
      <w:r w:rsidR="00946D71">
        <w:rPr>
          <w:b/>
        </w:rPr>
        <w:t>(</w:t>
      </w:r>
      <w:r w:rsidR="001F0833">
        <w:rPr>
          <w:b/>
        </w:rPr>
        <w:t>60</w:t>
      </w:r>
      <w:r w:rsidR="00416752" w:rsidRPr="00BE0AA5">
        <w:rPr>
          <w:b/>
        </w:rPr>
        <w:t xml:space="preserve"> points)</w:t>
      </w:r>
    </w:p>
    <w:p w14:paraId="7BD6148E" w14:textId="77777777" w:rsidR="008D0177" w:rsidRDefault="008D0177" w:rsidP="008D0177">
      <w:pPr>
        <w:pStyle w:val="ListParagraph"/>
        <w:spacing w:after="200" w:line="276" w:lineRule="auto"/>
      </w:pPr>
    </w:p>
    <w:p w14:paraId="39659228" w14:textId="77777777" w:rsidR="003473D0" w:rsidRPr="003473D0" w:rsidRDefault="008D0177" w:rsidP="003473D0">
      <w:pPr>
        <w:pStyle w:val="ListParagraph"/>
        <w:spacing w:after="200" w:line="276" w:lineRule="auto"/>
        <w:rPr>
          <w:b/>
          <w:i/>
        </w:rPr>
      </w:pPr>
      <w:r>
        <w:t xml:space="preserve">Design a User-Defined class called </w:t>
      </w:r>
      <w:r w:rsidRPr="00BA275B">
        <w:rPr>
          <w:b/>
        </w:rPr>
        <w:t>Date.java</w:t>
      </w:r>
      <w:r>
        <w:t xml:space="preserve"> with three attributes day, month and year. A date object represents a date according to the Gregorian calendar. </w:t>
      </w:r>
      <w:r w:rsidR="00B5138F" w:rsidRPr="003473D0">
        <w:rPr>
          <w:b/>
          <w:i/>
        </w:rPr>
        <w:t>Please note you could copy and paste the code from Date.java that you</w:t>
      </w:r>
      <w:r w:rsidR="003473D0" w:rsidRPr="003473D0">
        <w:rPr>
          <w:b/>
          <w:i/>
        </w:rPr>
        <w:t xml:space="preserve"> created for your last lab assignment.</w:t>
      </w:r>
    </w:p>
    <w:p w14:paraId="38032E64" w14:textId="77777777" w:rsidR="003473D0" w:rsidRDefault="003473D0" w:rsidP="003473D0">
      <w:pPr>
        <w:pStyle w:val="ListParagraph"/>
        <w:spacing w:after="200" w:line="276" w:lineRule="auto"/>
      </w:pPr>
    </w:p>
    <w:p w14:paraId="4A34A580" w14:textId="687D9AF0" w:rsidR="00416752" w:rsidRDefault="008D0177" w:rsidP="003473D0">
      <w:pPr>
        <w:pStyle w:val="ListParagraph"/>
        <w:spacing w:after="200" w:line="276" w:lineRule="auto"/>
      </w:pPr>
      <w:r>
        <w:t xml:space="preserve">In the same NetBeans project </w:t>
      </w:r>
      <w:r w:rsidRPr="00326892">
        <w:rPr>
          <w:noProof/>
        </w:rPr>
        <w:t>folder</w:t>
      </w:r>
      <w:r>
        <w:t xml:space="preserve"> you created for the Date class, create another </w:t>
      </w:r>
      <w:r w:rsidR="00416752" w:rsidRPr="008D0177">
        <w:rPr>
          <w:noProof/>
        </w:rPr>
        <w:t>user</w:t>
      </w:r>
      <w:r>
        <w:rPr>
          <w:noProof/>
        </w:rPr>
        <w:t>-</w:t>
      </w:r>
      <w:r w:rsidR="00416752" w:rsidRPr="008D0177">
        <w:rPr>
          <w:noProof/>
        </w:rPr>
        <w:t>defined</w:t>
      </w:r>
      <w:r w:rsidR="00416752">
        <w:t xml:space="preserve"> class called </w:t>
      </w:r>
      <w:r w:rsidR="00416752" w:rsidRPr="00E51EB6">
        <w:rPr>
          <w:rFonts w:ascii="Courier New" w:hAnsi="Courier New" w:cs="Courier New"/>
          <w:i/>
        </w:rPr>
        <w:t>Employee</w:t>
      </w:r>
      <w:r w:rsidR="00416752">
        <w:t>. An employee object stores information about an employee. Each employee has a</w:t>
      </w:r>
      <w:r w:rsidR="006F0AF6">
        <w:t>n</w:t>
      </w:r>
      <w:bookmarkStart w:id="0" w:name="_GoBack"/>
      <w:bookmarkEnd w:id="0"/>
      <w:r w:rsidR="00416752">
        <w:t xml:space="preserve"> </w:t>
      </w:r>
      <w:proofErr w:type="spellStart"/>
      <w:r w:rsidR="003473D0" w:rsidRPr="003473D0">
        <w:rPr>
          <w:i/>
        </w:rPr>
        <w:t>employeeID</w:t>
      </w:r>
      <w:proofErr w:type="spellEnd"/>
      <w:r w:rsidR="003473D0">
        <w:t xml:space="preserve">, </w:t>
      </w:r>
      <w:r w:rsidR="00416752">
        <w:t>first name, last name, birth date and hire date. You will implement the following the Employee class,</w:t>
      </w:r>
    </w:p>
    <w:p w14:paraId="60BDFD29" w14:textId="629BAD8A" w:rsidR="00416752" w:rsidRDefault="00416752" w:rsidP="0041675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Instance variables </w:t>
      </w:r>
      <w:proofErr w:type="spellStart"/>
      <w:r w:rsidR="006343B6">
        <w:rPr>
          <w:rFonts w:ascii="Courier New" w:hAnsi="Courier New" w:cs="Courier New"/>
          <w:i/>
        </w:rPr>
        <w:t>employeeID</w:t>
      </w:r>
      <w:proofErr w:type="spellEnd"/>
      <w:r w:rsidR="006343B6">
        <w:rPr>
          <w:rFonts w:ascii="Courier New" w:hAnsi="Courier New" w:cs="Courier New"/>
          <w:i/>
        </w:rPr>
        <w:t xml:space="preserve">, </w:t>
      </w:r>
      <w:proofErr w:type="spellStart"/>
      <w:r w:rsidR="006343B6">
        <w:rPr>
          <w:rFonts w:ascii="Courier New" w:hAnsi="Courier New" w:cs="Courier New"/>
          <w:i/>
        </w:rPr>
        <w:t>f</w:t>
      </w:r>
      <w:r w:rsidRPr="00995FED">
        <w:rPr>
          <w:rFonts w:ascii="Courier New" w:hAnsi="Courier New" w:cs="Courier New"/>
          <w:i/>
        </w:rPr>
        <w:t>irstName</w:t>
      </w:r>
      <w:proofErr w:type="spellEnd"/>
      <w:r w:rsidRPr="00995FED">
        <w:rPr>
          <w:rFonts w:ascii="Courier New" w:hAnsi="Courier New" w:cs="Courier New"/>
          <w:i/>
        </w:rPr>
        <w:t xml:space="preserve">, </w:t>
      </w:r>
      <w:proofErr w:type="spellStart"/>
      <w:r w:rsidRPr="00995FED">
        <w:rPr>
          <w:rFonts w:ascii="Courier New" w:hAnsi="Courier New" w:cs="Courier New"/>
          <w:i/>
        </w:rPr>
        <w:t>lastName</w:t>
      </w:r>
      <w:proofErr w:type="spellEnd"/>
      <w:r w:rsidRPr="00995FED">
        <w:rPr>
          <w:rFonts w:ascii="Courier New" w:hAnsi="Courier New" w:cs="Courier New"/>
          <w:i/>
        </w:rPr>
        <w:t xml:space="preserve">, </w:t>
      </w:r>
      <w:proofErr w:type="spellStart"/>
      <w:r w:rsidRPr="00995FED">
        <w:rPr>
          <w:rFonts w:ascii="Courier New" w:hAnsi="Courier New" w:cs="Courier New"/>
          <w:i/>
        </w:rPr>
        <w:t>birthDate</w:t>
      </w:r>
      <w:proofErr w:type="spellEnd"/>
      <w:r>
        <w:t xml:space="preserve"> (Date type), </w:t>
      </w:r>
      <w:proofErr w:type="spellStart"/>
      <w:r w:rsidRPr="00995FED">
        <w:rPr>
          <w:rFonts w:ascii="Courier New" w:hAnsi="Courier New" w:cs="Courier New"/>
          <w:i/>
        </w:rPr>
        <w:t>hireDate</w:t>
      </w:r>
      <w:proofErr w:type="spellEnd"/>
      <w:r>
        <w:t xml:space="preserve"> (Date type)</w:t>
      </w:r>
    </w:p>
    <w:p w14:paraId="73A5E9AE" w14:textId="095D6A57" w:rsidR="00416752" w:rsidRDefault="00416752" w:rsidP="0041675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Variable to keep track of the count of </w:t>
      </w:r>
      <w:r w:rsidRPr="00E51EB6">
        <w:rPr>
          <w:rFonts w:ascii="Courier New" w:hAnsi="Courier New" w:cs="Courier New"/>
          <w:i/>
        </w:rPr>
        <w:t>Employee</w:t>
      </w:r>
      <w:r>
        <w:t xml:space="preserve"> objects created. Note there will be only one copy of this variable that is shared by all the objects of this class</w:t>
      </w:r>
    </w:p>
    <w:p w14:paraId="65FF2BBE" w14:textId="26AE56D1" w:rsidR="006343B6" w:rsidRPr="003473D0" w:rsidRDefault="003473D0" w:rsidP="003473D0">
      <w:pPr>
        <w:pStyle w:val="ListParagraph"/>
        <w:numPr>
          <w:ilvl w:val="0"/>
          <w:numId w:val="4"/>
        </w:numPr>
        <w:spacing w:after="200" w:line="276" w:lineRule="auto"/>
      </w:pPr>
      <w:r>
        <w:t>Create a static</w:t>
      </w:r>
      <w:r w:rsidR="007D191D">
        <w:t xml:space="preserve"> v</w:t>
      </w:r>
      <w:r w:rsidR="006343B6">
        <w:t>ariable</w:t>
      </w:r>
      <w:r>
        <w:t xml:space="preserve"> – </w:t>
      </w:r>
      <w:proofErr w:type="spellStart"/>
      <w:r>
        <w:t>nextID</w:t>
      </w:r>
      <w:proofErr w:type="spellEnd"/>
      <w:r>
        <w:t xml:space="preserve"> (initialized to 1000)</w:t>
      </w:r>
      <w:r w:rsidR="006343B6">
        <w:t xml:space="preserve"> to assign the next</w:t>
      </w:r>
      <w:r>
        <w:t xml:space="preserve"> </w:t>
      </w:r>
      <w:r w:rsidR="006343B6">
        <w:t xml:space="preserve">ID to the </w:t>
      </w:r>
      <w:proofErr w:type="spellStart"/>
      <w:r w:rsidR="006343B6">
        <w:t>employeeID</w:t>
      </w:r>
      <w:proofErr w:type="spellEnd"/>
      <w:r w:rsidR="006343B6">
        <w:t>. There would be only one copy of this variable shared by all the objects of the class. This variable would be incremented each time a new Employee object is created.</w:t>
      </w:r>
      <w:r>
        <w:t xml:space="preserve"> </w:t>
      </w:r>
    </w:p>
    <w:p w14:paraId="3F02A59B" w14:textId="59AC0BBD" w:rsidR="00416752" w:rsidRDefault="00416752" w:rsidP="0041675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Create appropriate constructors. Note that to initialize </w:t>
      </w:r>
      <w:proofErr w:type="spellStart"/>
      <w:r w:rsidRPr="00995FED">
        <w:rPr>
          <w:rFonts w:ascii="Courier New" w:hAnsi="Courier New" w:cs="Courier New"/>
          <w:i/>
        </w:rPr>
        <w:t>birthDate</w:t>
      </w:r>
      <w:proofErr w:type="spellEnd"/>
      <w:r w:rsidRPr="00995FED">
        <w:rPr>
          <w:rFonts w:ascii="Courier New" w:hAnsi="Courier New" w:cs="Courier New"/>
          <w:i/>
        </w:rPr>
        <w:t xml:space="preserve"> a</w:t>
      </w:r>
      <w:r>
        <w:t xml:space="preserve">nd </w:t>
      </w:r>
      <w:proofErr w:type="spellStart"/>
      <w:r w:rsidRPr="00995FED">
        <w:rPr>
          <w:rFonts w:ascii="Courier New" w:hAnsi="Courier New" w:cs="Courier New"/>
          <w:i/>
        </w:rPr>
        <w:t>hireDate</w:t>
      </w:r>
      <w:proofErr w:type="spellEnd"/>
      <w:r w:rsidRPr="00995FED">
        <w:rPr>
          <w:rFonts w:ascii="Courier New" w:hAnsi="Courier New" w:cs="Courier New"/>
          <w:i/>
        </w:rPr>
        <w:t xml:space="preserve"> </w:t>
      </w:r>
      <w:r>
        <w:t xml:space="preserve">the constructors will need parameters of </w:t>
      </w:r>
      <w:r w:rsidRPr="00995FED">
        <w:rPr>
          <w:rFonts w:ascii="Courier New" w:hAnsi="Courier New" w:cs="Courier New"/>
          <w:i/>
        </w:rPr>
        <w:t xml:space="preserve">Date </w:t>
      </w:r>
      <w:r>
        <w:t>type</w:t>
      </w:r>
      <w:r w:rsidR="003473D0">
        <w:t xml:space="preserve">. Also, you would not pass a value through parameter to initialize </w:t>
      </w:r>
      <w:proofErr w:type="spellStart"/>
      <w:r w:rsidR="003473D0">
        <w:t>employeeID</w:t>
      </w:r>
      <w:proofErr w:type="spellEnd"/>
      <w:r w:rsidR="003473D0">
        <w:t xml:space="preserve"> rather you would use the variable you created in earlier step (</w:t>
      </w:r>
      <w:proofErr w:type="spellStart"/>
      <w:r w:rsidR="003473D0">
        <w:t>nextID</w:t>
      </w:r>
      <w:proofErr w:type="spellEnd"/>
      <w:r w:rsidR="003473D0">
        <w:t xml:space="preserve">) to initialize </w:t>
      </w:r>
      <w:proofErr w:type="spellStart"/>
      <w:r w:rsidR="003473D0">
        <w:t>employeeID</w:t>
      </w:r>
      <w:proofErr w:type="spellEnd"/>
      <w:r w:rsidR="003473D0">
        <w:t>.</w:t>
      </w:r>
    </w:p>
    <w:p w14:paraId="69C57448" w14:textId="77777777" w:rsidR="003473D0" w:rsidRDefault="003473D0" w:rsidP="0041675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Get and set methods for </w:t>
      </w:r>
      <w:proofErr w:type="spellStart"/>
      <w:r w:rsidRPr="006343B6">
        <w:rPr>
          <w:i/>
        </w:rPr>
        <w:t>firstName</w:t>
      </w:r>
      <w:proofErr w:type="spellEnd"/>
      <w:r w:rsidRPr="006343B6">
        <w:rPr>
          <w:i/>
        </w:rPr>
        <w:t xml:space="preserve">, </w:t>
      </w:r>
      <w:proofErr w:type="spellStart"/>
      <w:r w:rsidRPr="006343B6">
        <w:rPr>
          <w:i/>
        </w:rPr>
        <w:t>lastName</w:t>
      </w:r>
      <w:proofErr w:type="spellEnd"/>
      <w:r w:rsidRPr="006343B6">
        <w:rPr>
          <w:i/>
        </w:rPr>
        <w:t xml:space="preserve">, birthdate and </w:t>
      </w:r>
      <w:proofErr w:type="spellStart"/>
      <w:r w:rsidRPr="006343B6">
        <w:rPr>
          <w:i/>
        </w:rPr>
        <w:t>hireDate</w:t>
      </w:r>
      <w:proofErr w:type="spellEnd"/>
      <w:r>
        <w:t xml:space="preserve"> </w:t>
      </w:r>
    </w:p>
    <w:p w14:paraId="63980CA3" w14:textId="6705EF97" w:rsidR="00416752" w:rsidRDefault="00416752" w:rsidP="0041675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Create a method </w:t>
      </w:r>
      <w:proofErr w:type="spellStart"/>
      <w:proofErr w:type="gramStart"/>
      <w:r w:rsidRPr="00995FED">
        <w:rPr>
          <w:rFonts w:ascii="Courier New" w:hAnsi="Courier New" w:cs="Courier New"/>
          <w:i/>
        </w:rPr>
        <w:t>getEmployeeCount</w:t>
      </w:r>
      <w:proofErr w:type="spellEnd"/>
      <w:r w:rsidRPr="00995FED">
        <w:rPr>
          <w:rFonts w:ascii="Courier New" w:hAnsi="Courier New" w:cs="Courier New"/>
          <w:i/>
        </w:rPr>
        <w:t>( )</w:t>
      </w:r>
      <w:proofErr w:type="gramEnd"/>
      <w:r>
        <w:t xml:space="preserve"> that returns the current count of the Employee objects</w:t>
      </w:r>
    </w:p>
    <w:p w14:paraId="5B29C78B" w14:textId="77777777" w:rsidR="00416752" w:rsidRDefault="00416752" w:rsidP="0041675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Create a </w:t>
      </w:r>
      <w:proofErr w:type="spellStart"/>
      <w:proofErr w:type="gramStart"/>
      <w:r w:rsidRPr="00995FED">
        <w:rPr>
          <w:rFonts w:ascii="Courier New" w:hAnsi="Courier New" w:cs="Courier New"/>
          <w:i/>
        </w:rPr>
        <w:t>toString</w:t>
      </w:r>
      <w:proofErr w:type="spellEnd"/>
      <w:r w:rsidRPr="00995FED">
        <w:rPr>
          <w:rFonts w:ascii="Courier New" w:hAnsi="Courier New" w:cs="Courier New"/>
          <w:i/>
        </w:rPr>
        <w:t>( )</w:t>
      </w:r>
      <w:proofErr w:type="gramEnd"/>
      <w:r>
        <w:t xml:space="preserve"> and </w:t>
      </w:r>
      <w:r w:rsidRPr="00E51EB6">
        <w:rPr>
          <w:rFonts w:ascii="Courier New" w:hAnsi="Courier New" w:cs="Courier New"/>
          <w:i/>
        </w:rPr>
        <w:t>equals</w:t>
      </w:r>
      <w:r>
        <w:t xml:space="preserve"> method ( )</w:t>
      </w:r>
    </w:p>
    <w:p w14:paraId="6CD902C6" w14:textId="0007C791" w:rsidR="00416752" w:rsidRDefault="00416752" w:rsidP="0041675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Include </w:t>
      </w:r>
      <w:proofErr w:type="spellStart"/>
      <w:r>
        <w:t>JavaDoc</w:t>
      </w:r>
      <w:proofErr w:type="spellEnd"/>
      <w:r>
        <w:t xml:space="preserve"> style comments along with pre-conditions, post-conditions for each of the mutator methods. The comments should also include </w:t>
      </w:r>
      <w:r w:rsidR="008D0177">
        <w:t xml:space="preserve">a </w:t>
      </w:r>
      <w:r w:rsidRPr="008D0177">
        <w:rPr>
          <w:noProof/>
        </w:rPr>
        <w:t>description</w:t>
      </w:r>
      <w:r>
        <w:t xml:space="preserve"> of the method along with information about any exceptions the method could possibly generate.</w:t>
      </w:r>
    </w:p>
    <w:p w14:paraId="5C4C599E" w14:textId="77777777" w:rsidR="008B7D05" w:rsidRPr="008B7D05" w:rsidRDefault="008B7D05" w:rsidP="008B7D05">
      <w:pPr>
        <w:spacing w:after="200" w:line="276" w:lineRule="auto"/>
        <w:rPr>
          <w:b/>
        </w:rPr>
      </w:pPr>
      <w:r w:rsidRPr="008B7D05">
        <w:rPr>
          <w:b/>
        </w:rPr>
        <w:t>Create a UML class diagram for Employee class in MS Visio.</w:t>
      </w:r>
    </w:p>
    <w:p w14:paraId="7816ED9E" w14:textId="68D66187" w:rsidR="00416752" w:rsidRPr="00542748" w:rsidRDefault="00416752" w:rsidP="00416752">
      <w:r w:rsidRPr="008D0177">
        <w:rPr>
          <w:noProof/>
        </w:rPr>
        <w:t>Next</w:t>
      </w:r>
      <w:r w:rsidR="008D0177">
        <w:rPr>
          <w:noProof/>
        </w:rPr>
        <w:t>,</w:t>
      </w:r>
      <w:r>
        <w:t xml:space="preserve"> you would implement a client program </w:t>
      </w:r>
      <w:proofErr w:type="spellStart"/>
      <w:r w:rsidRPr="00995FED">
        <w:rPr>
          <w:rFonts w:ascii="Courier New" w:hAnsi="Courier New" w:cs="Courier New"/>
          <w:i/>
        </w:rPr>
        <w:t>EmployeeTest</w:t>
      </w:r>
      <w:proofErr w:type="spellEnd"/>
      <w:r w:rsidRPr="00995FED">
        <w:rPr>
          <w:rFonts w:ascii="Courier New" w:hAnsi="Courier New" w:cs="Courier New"/>
          <w:i/>
        </w:rPr>
        <w:t xml:space="preserve"> </w:t>
      </w:r>
      <w:r>
        <w:t xml:space="preserve">to test the Employee class. Do the following the </w:t>
      </w:r>
      <w:proofErr w:type="spellStart"/>
      <w:r>
        <w:t>EmployeeTest</w:t>
      </w:r>
      <w:proofErr w:type="spellEnd"/>
      <w:r>
        <w:t xml:space="preserve"> class.</w:t>
      </w:r>
    </w:p>
    <w:p w14:paraId="22A6C3D5" w14:textId="77777777" w:rsidR="00416752" w:rsidRDefault="00416752" w:rsidP="00416752">
      <w:pPr>
        <w:pStyle w:val="ListParagraph"/>
        <w:numPr>
          <w:ilvl w:val="0"/>
          <w:numId w:val="5"/>
        </w:numPr>
        <w:spacing w:after="200" w:line="276" w:lineRule="auto"/>
      </w:pPr>
      <w:r>
        <w:t>Implement the main method</w:t>
      </w:r>
    </w:p>
    <w:p w14:paraId="72B3788D" w14:textId="6714A2A7" w:rsidR="00416752" w:rsidRDefault="00416752" w:rsidP="00416752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Call the </w:t>
      </w:r>
      <w:proofErr w:type="spellStart"/>
      <w:proofErr w:type="gramStart"/>
      <w:r w:rsidRPr="00995FED">
        <w:rPr>
          <w:rFonts w:ascii="Courier New" w:hAnsi="Courier New" w:cs="Courier New"/>
          <w:i/>
        </w:rPr>
        <w:t>getEmployeeCount</w:t>
      </w:r>
      <w:proofErr w:type="spellEnd"/>
      <w:r w:rsidRPr="00995FED">
        <w:rPr>
          <w:rFonts w:ascii="Courier New" w:hAnsi="Courier New" w:cs="Courier New"/>
          <w:i/>
        </w:rPr>
        <w:t>( )</w:t>
      </w:r>
      <w:proofErr w:type="gramEnd"/>
      <w:r>
        <w:t xml:space="preserve"> method and print </w:t>
      </w:r>
      <w:r w:rsidRPr="008D0177">
        <w:rPr>
          <w:noProof/>
        </w:rPr>
        <w:t>its</w:t>
      </w:r>
      <w:r>
        <w:t xml:space="preserve"> return value to the output window.</w:t>
      </w:r>
    </w:p>
    <w:p w14:paraId="2201AC04" w14:textId="19C480DC" w:rsidR="007D191D" w:rsidRDefault="007D191D" w:rsidP="007D191D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Create three Employee objects and </w:t>
      </w:r>
      <w:proofErr w:type="gramStart"/>
      <w:r>
        <w:t xml:space="preserve">call  </w:t>
      </w:r>
      <w:proofErr w:type="spellStart"/>
      <w:r>
        <w:t>toString</w:t>
      </w:r>
      <w:proofErr w:type="spellEnd"/>
      <w:proofErr w:type="gramEnd"/>
      <w:r>
        <w:t>( ) method on each of the objects to print the output to the output window.</w:t>
      </w:r>
    </w:p>
    <w:p w14:paraId="42E0EDCA" w14:textId="147284F7" w:rsidR="00416752" w:rsidRDefault="00416752" w:rsidP="00416752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Display the current count of Employee objects by calling </w:t>
      </w:r>
      <w:proofErr w:type="spellStart"/>
      <w:proofErr w:type="gramStart"/>
      <w:r w:rsidRPr="00995FED">
        <w:rPr>
          <w:rFonts w:ascii="Courier New" w:hAnsi="Courier New" w:cs="Courier New"/>
          <w:i/>
        </w:rPr>
        <w:t>getEmployeeCount</w:t>
      </w:r>
      <w:proofErr w:type="spellEnd"/>
      <w:r w:rsidRPr="00995FED">
        <w:rPr>
          <w:rFonts w:ascii="Courier New" w:hAnsi="Courier New" w:cs="Courier New"/>
          <w:i/>
        </w:rPr>
        <w:t>( )</w:t>
      </w:r>
      <w:proofErr w:type="gramEnd"/>
      <w:r>
        <w:t xml:space="preserve"> method</w:t>
      </w:r>
      <w:r w:rsidR="007D191D">
        <w:t>.</w:t>
      </w:r>
    </w:p>
    <w:p w14:paraId="0863B15B" w14:textId="3D78335A" w:rsidR="007D191D" w:rsidRDefault="007D191D" w:rsidP="00416752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Demonstrate the usage of the </w:t>
      </w:r>
      <w:proofErr w:type="gramStart"/>
      <w:r>
        <w:t>equals( )</w:t>
      </w:r>
      <w:proofErr w:type="gramEnd"/>
      <w:r>
        <w:t xml:space="preserve"> method.</w:t>
      </w:r>
    </w:p>
    <w:p w14:paraId="4A0F2EEE" w14:textId="77777777" w:rsidR="00A94FEB" w:rsidRPr="008B7D05" w:rsidRDefault="00416752" w:rsidP="008B7D05">
      <w:pPr>
        <w:pStyle w:val="ListParagraph"/>
        <w:numPr>
          <w:ilvl w:val="0"/>
          <w:numId w:val="5"/>
        </w:numPr>
        <w:spacing w:after="200" w:line="276" w:lineRule="auto"/>
      </w:pPr>
      <w:r w:rsidRPr="00C00A29">
        <w:rPr>
          <w:b/>
        </w:rPr>
        <w:t>Make sure to keep make your output verbose and comment your code.</w:t>
      </w:r>
    </w:p>
    <w:p w14:paraId="4388446A" w14:textId="77777777" w:rsidR="00416752" w:rsidRPr="008B7D05" w:rsidRDefault="00A94FEB" w:rsidP="002D02FA">
      <w:pPr>
        <w:rPr>
          <w:b/>
          <w:sz w:val="24"/>
        </w:rPr>
      </w:pPr>
      <w:r w:rsidRPr="008B7D05">
        <w:rPr>
          <w:b/>
          <w:sz w:val="24"/>
        </w:rPr>
        <w:lastRenderedPageBreak/>
        <w:t>Things to turn in:</w:t>
      </w:r>
    </w:p>
    <w:p w14:paraId="5DB57C2F" w14:textId="77777777" w:rsidR="004D7427" w:rsidRPr="008B7D05" w:rsidRDefault="004D7427" w:rsidP="004D7427">
      <w:pPr>
        <w:pStyle w:val="ListParagraph"/>
        <w:numPr>
          <w:ilvl w:val="0"/>
          <w:numId w:val="9"/>
        </w:numPr>
      </w:pPr>
      <w:r w:rsidRPr="008B7D05">
        <w:t>Type answers to questions in Part – I and II in a word document.</w:t>
      </w:r>
    </w:p>
    <w:p w14:paraId="166A0393" w14:textId="4F0AA290" w:rsidR="004D7427" w:rsidRPr="008B7D05" w:rsidRDefault="004D7427" w:rsidP="004D7427">
      <w:pPr>
        <w:pStyle w:val="ListParagraph"/>
        <w:numPr>
          <w:ilvl w:val="0"/>
          <w:numId w:val="9"/>
        </w:numPr>
      </w:pPr>
      <w:r w:rsidRPr="008B7D05">
        <w:t xml:space="preserve">Copy and paste the source codes of </w:t>
      </w:r>
      <w:r w:rsidR="00326892">
        <w:t>all</w:t>
      </w:r>
      <w:r w:rsidRPr="008B7D05">
        <w:t xml:space="preserve"> t</w:t>
      </w:r>
      <w:r w:rsidR="00326892">
        <w:t>he classes and output of the client programs</w:t>
      </w:r>
    </w:p>
    <w:p w14:paraId="7C17D279" w14:textId="77777777" w:rsidR="008B7D05" w:rsidRPr="008B7D05" w:rsidRDefault="008B7D05" w:rsidP="004D7427">
      <w:pPr>
        <w:pStyle w:val="ListParagraph"/>
        <w:numPr>
          <w:ilvl w:val="0"/>
          <w:numId w:val="9"/>
        </w:numPr>
      </w:pPr>
      <w:r w:rsidRPr="008B7D05">
        <w:t>UML Class diagram of Employee class</w:t>
      </w:r>
    </w:p>
    <w:p w14:paraId="38F27560" w14:textId="05B79C0E" w:rsidR="004D7427" w:rsidRPr="008B7D05" w:rsidRDefault="004D7427" w:rsidP="002D02FA">
      <w:pPr>
        <w:pStyle w:val="ListParagraph"/>
        <w:numPr>
          <w:ilvl w:val="0"/>
          <w:numId w:val="9"/>
        </w:numPr>
      </w:pPr>
      <w:r w:rsidRPr="008B7D05">
        <w:t xml:space="preserve">Turn in your assignment on </w:t>
      </w:r>
      <w:r w:rsidR="00326892">
        <w:t xml:space="preserve">the </w:t>
      </w:r>
      <w:r w:rsidRPr="00326892">
        <w:rPr>
          <w:noProof/>
        </w:rPr>
        <w:t>blackboard</w:t>
      </w:r>
      <w:r w:rsidRPr="008B7D05">
        <w:t xml:space="preserve"> by end of the due date.</w:t>
      </w:r>
    </w:p>
    <w:sectPr w:rsidR="004D7427" w:rsidRPr="008B7D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655F4"/>
    <w:multiLevelType w:val="hybridMultilevel"/>
    <w:tmpl w:val="ADEA8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67FCC"/>
    <w:multiLevelType w:val="hybridMultilevel"/>
    <w:tmpl w:val="8AD6C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A4073"/>
    <w:multiLevelType w:val="hybridMultilevel"/>
    <w:tmpl w:val="88F81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7011B8"/>
    <w:multiLevelType w:val="hybridMultilevel"/>
    <w:tmpl w:val="0ADE5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D819AA"/>
    <w:multiLevelType w:val="hybridMultilevel"/>
    <w:tmpl w:val="AE489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492415"/>
    <w:multiLevelType w:val="hybridMultilevel"/>
    <w:tmpl w:val="D3446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F82A8C"/>
    <w:multiLevelType w:val="hybridMultilevel"/>
    <w:tmpl w:val="FEB4FA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40F0F0C"/>
    <w:multiLevelType w:val="hybridMultilevel"/>
    <w:tmpl w:val="CE60F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0147DE"/>
    <w:multiLevelType w:val="hybridMultilevel"/>
    <w:tmpl w:val="9370A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250F8D"/>
    <w:multiLevelType w:val="hybridMultilevel"/>
    <w:tmpl w:val="865AA9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025020A"/>
    <w:multiLevelType w:val="hybridMultilevel"/>
    <w:tmpl w:val="831EBA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10"/>
  </w:num>
  <w:num w:numId="4">
    <w:abstractNumId w:val="3"/>
  </w:num>
  <w:num w:numId="5">
    <w:abstractNumId w:val="2"/>
  </w:num>
  <w:num w:numId="6">
    <w:abstractNumId w:val="0"/>
  </w:num>
  <w:num w:numId="7">
    <w:abstractNumId w:val="9"/>
  </w:num>
  <w:num w:numId="8">
    <w:abstractNumId w:val="6"/>
  </w:num>
  <w:num w:numId="9">
    <w:abstractNumId w:val="5"/>
  </w:num>
  <w:num w:numId="10">
    <w:abstractNumId w:val="8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tjQxtjQzNjUzNjBX0lEKTi0uzszPAykwqgUARIf7wCwAAAA="/>
  </w:docVars>
  <w:rsids>
    <w:rsidRoot w:val="002D02FA"/>
    <w:rsid w:val="0000459C"/>
    <w:rsid w:val="001319EC"/>
    <w:rsid w:val="001C435C"/>
    <w:rsid w:val="001E5987"/>
    <w:rsid w:val="001F0833"/>
    <w:rsid w:val="00282342"/>
    <w:rsid w:val="002A5FAA"/>
    <w:rsid w:val="002D02FA"/>
    <w:rsid w:val="002F4683"/>
    <w:rsid w:val="00326892"/>
    <w:rsid w:val="003473D0"/>
    <w:rsid w:val="00416752"/>
    <w:rsid w:val="004A3B1F"/>
    <w:rsid w:val="004D7427"/>
    <w:rsid w:val="00562100"/>
    <w:rsid w:val="006343B6"/>
    <w:rsid w:val="006F0AF6"/>
    <w:rsid w:val="00714797"/>
    <w:rsid w:val="007B0A78"/>
    <w:rsid w:val="007D191D"/>
    <w:rsid w:val="008A790E"/>
    <w:rsid w:val="008B7D05"/>
    <w:rsid w:val="008D0177"/>
    <w:rsid w:val="00946D71"/>
    <w:rsid w:val="009E7912"/>
    <w:rsid w:val="00A94FEB"/>
    <w:rsid w:val="00B5138F"/>
    <w:rsid w:val="00DB37EE"/>
    <w:rsid w:val="00DC446E"/>
    <w:rsid w:val="00E701D2"/>
    <w:rsid w:val="00E713E7"/>
    <w:rsid w:val="00FB7D57"/>
    <w:rsid w:val="00FD0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B6A5B"/>
  <w15:chartTrackingRefBased/>
  <w15:docId w15:val="{1578FD29-85D8-4F21-AC07-C22168E63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02FA"/>
    <w:pPr>
      <w:ind w:left="720"/>
      <w:contextualSpacing/>
    </w:pPr>
  </w:style>
  <w:style w:type="table" w:styleId="TableGrid">
    <w:name w:val="Table Grid"/>
    <w:basedOn w:val="TableNormal"/>
    <w:uiPriority w:val="59"/>
    <w:rsid w:val="008D01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641</Words>
  <Characters>365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tala, Pratap</dc:creator>
  <cp:keywords/>
  <dc:description/>
  <cp:lastModifiedBy>Zhenhua Yang</cp:lastModifiedBy>
  <cp:revision>12</cp:revision>
  <dcterms:created xsi:type="dcterms:W3CDTF">2016-11-04T13:44:00Z</dcterms:created>
  <dcterms:modified xsi:type="dcterms:W3CDTF">2018-11-03T02:17:00Z</dcterms:modified>
</cp:coreProperties>
</file>